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06E9E7" w14:textId="46D14A16" w:rsidR="00767890" w:rsidRPr="00F115FB" w:rsidRDefault="009463B2" w:rsidP="009463B2">
      <w:pPr>
        <w:pStyle w:val="FirstParagraph"/>
        <w:jc w:val="center"/>
        <w:rPr>
          <w:rFonts w:asciiTheme="majorHAnsi" w:hAnsiTheme="majorHAnsi" w:cstheme="majorHAnsi"/>
        </w:rPr>
      </w:pPr>
      <w:commentRangeStart w:id="0"/>
      <w:r w:rsidRPr="00F115FB">
        <w:rPr>
          <w:rFonts w:asciiTheme="majorHAnsi" w:hAnsiTheme="majorHAnsi" w:cstheme="majorHAnsi"/>
          <w:b/>
          <w:bCs/>
          <w:u w:val="single"/>
        </w:rPr>
        <w:t>Autorizzazione e liberatoria</w:t>
      </w:r>
    </w:p>
    <w:p w14:paraId="0106E9E8" w14:textId="1D2C7D0C" w:rsidR="00767890" w:rsidRPr="00F115FB" w:rsidRDefault="009463B2" w:rsidP="009463B2">
      <w:pPr>
        <w:pStyle w:val="BodyText"/>
        <w:jc w:val="center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b/>
          <w:bCs/>
          <w:u w:val="single"/>
        </w:rPr>
        <w:t>p</w:t>
      </w:r>
      <w:r w:rsidRPr="00F115FB">
        <w:rPr>
          <w:rFonts w:asciiTheme="majorHAnsi" w:hAnsiTheme="majorHAnsi" w:cstheme="majorHAnsi"/>
          <w:b/>
          <w:bCs/>
          <w:u w:val="single"/>
        </w:rPr>
        <w:t>er pubblicazione di contributi singoli in opere collettive</w:t>
      </w:r>
      <w:commentRangeEnd w:id="0"/>
      <w:r w:rsidR="00471C7D" w:rsidRPr="00F115FB">
        <w:rPr>
          <w:rStyle w:val="CommentReference"/>
          <w:rFonts w:asciiTheme="majorHAnsi" w:hAnsiTheme="majorHAnsi" w:cstheme="majorHAnsi"/>
          <w:sz w:val="24"/>
          <w:szCs w:val="24"/>
        </w:rPr>
        <w:commentReference w:id="0"/>
      </w:r>
    </w:p>
    <w:p w14:paraId="0106E9EB" w14:textId="77777777" w:rsidR="00767890" w:rsidRPr="00F115FB" w:rsidRDefault="007A4A27">
      <w:pPr>
        <w:pStyle w:val="BodyText"/>
        <w:rPr>
          <w:rFonts w:asciiTheme="majorHAnsi" w:hAnsiTheme="majorHAnsi" w:cstheme="majorHAnsi"/>
        </w:rPr>
      </w:pPr>
      <w:commentRangeStart w:id="1"/>
      <w:r w:rsidRPr="00F115FB">
        <w:rPr>
          <w:rFonts w:asciiTheme="majorHAnsi" w:hAnsiTheme="majorHAnsi" w:cstheme="majorHAnsi"/>
        </w:rPr>
        <w:t xml:space="preserve">Il/la sottoscritto/a/i </w:t>
      </w:r>
      <w:commentRangeEnd w:id="1"/>
      <w:r w:rsidR="004E4D02" w:rsidRPr="00F115FB">
        <w:rPr>
          <w:rStyle w:val="CommentReference"/>
          <w:rFonts w:asciiTheme="majorHAnsi" w:hAnsiTheme="majorHAnsi" w:cstheme="majorHAnsi"/>
          <w:sz w:val="24"/>
          <w:szCs w:val="24"/>
        </w:rPr>
        <w:commentReference w:id="1"/>
      </w:r>
      <w:r w:rsidRPr="00F115FB">
        <w:rPr>
          <w:rFonts w:asciiTheme="majorHAnsi" w:hAnsiTheme="majorHAnsi" w:cstheme="majorHAnsi"/>
        </w:rPr>
        <w:t>____________________________________</w:t>
      </w:r>
    </w:p>
    <w:p w14:paraId="0106E9EC" w14:textId="77777777" w:rsidR="00767890" w:rsidRPr="00F115FB" w:rsidRDefault="007A4A27">
      <w:pPr>
        <w:pStyle w:val="BodyText"/>
        <w:rPr>
          <w:rFonts w:asciiTheme="majorHAnsi" w:hAnsiTheme="majorHAnsi" w:cstheme="majorHAnsi"/>
        </w:rPr>
      </w:pPr>
      <w:r w:rsidRPr="00F115FB">
        <w:rPr>
          <w:rFonts w:asciiTheme="majorHAnsi" w:hAnsiTheme="majorHAnsi" w:cstheme="majorHAnsi"/>
        </w:rPr>
        <w:t>nato/a a _____________ il ________ residente a __________________ in via/piazza __________________________ n. _____ CAP _________ tel. __________________ e-mail _______________________</w:t>
      </w:r>
    </w:p>
    <w:p w14:paraId="0106E9ED" w14:textId="77777777" w:rsidR="00767890" w:rsidRPr="00F115FB" w:rsidRDefault="007A4A27" w:rsidP="009463B2">
      <w:pPr>
        <w:pStyle w:val="BodyText"/>
        <w:jc w:val="center"/>
        <w:rPr>
          <w:rFonts w:asciiTheme="majorHAnsi" w:hAnsiTheme="majorHAnsi" w:cstheme="majorHAnsi"/>
        </w:rPr>
      </w:pPr>
      <w:r w:rsidRPr="00F115FB">
        <w:rPr>
          <w:rFonts w:asciiTheme="majorHAnsi" w:hAnsiTheme="majorHAnsi" w:cstheme="majorHAnsi"/>
          <w:b/>
          <w:bCs/>
        </w:rPr>
        <w:t>DICHIARA sotto la propria responsabilità</w:t>
      </w:r>
    </w:p>
    <w:p w14:paraId="0106E9EE" w14:textId="77777777" w:rsidR="00767890" w:rsidRPr="00F115FB" w:rsidRDefault="007A4A27">
      <w:pPr>
        <w:numPr>
          <w:ilvl w:val="0"/>
          <w:numId w:val="2"/>
        </w:numPr>
        <w:rPr>
          <w:rFonts w:asciiTheme="majorHAnsi" w:hAnsiTheme="majorHAnsi" w:cstheme="majorHAnsi"/>
        </w:rPr>
      </w:pPr>
      <w:r w:rsidRPr="00F115FB">
        <w:rPr>
          <w:rFonts w:asciiTheme="majorHAnsi" w:hAnsiTheme="majorHAnsi" w:cstheme="majorHAnsi"/>
        </w:rPr>
        <w:t xml:space="preserve">di essere autore dell’opera dal </w:t>
      </w:r>
      <w:commentRangeStart w:id="2"/>
      <w:r w:rsidRPr="00F115FB">
        <w:rPr>
          <w:rFonts w:asciiTheme="majorHAnsi" w:hAnsiTheme="majorHAnsi" w:cstheme="majorHAnsi"/>
        </w:rPr>
        <w:t>titolo</w:t>
      </w:r>
      <w:commentRangeEnd w:id="2"/>
      <w:r w:rsidR="00204990" w:rsidRPr="00F115FB">
        <w:rPr>
          <w:rStyle w:val="CommentReference"/>
          <w:rFonts w:asciiTheme="majorHAnsi" w:hAnsiTheme="majorHAnsi" w:cstheme="majorHAnsi"/>
          <w:sz w:val="24"/>
          <w:szCs w:val="24"/>
        </w:rPr>
        <w:commentReference w:id="2"/>
      </w:r>
      <w:r w:rsidRPr="00F115FB">
        <w:rPr>
          <w:rFonts w:asciiTheme="majorHAnsi" w:hAnsiTheme="majorHAnsi" w:cstheme="majorHAnsi"/>
        </w:rPr>
        <w:t xml:space="preserve"> ________________________________________ (di seguito “Contributo”) e di volerne richiedere la pubblicazione mediante i servizi offerti dall’Alma Mater Studiorum – Università di Bologna (di seguito “Università”) tramite la biblioteca digitale di Ateneo – AlmaDL (di seguito per brevità “Sito”);</w:t>
      </w:r>
    </w:p>
    <w:p w14:paraId="0106E9EF" w14:textId="00B83FEF" w:rsidR="00767890" w:rsidRPr="00F115FB" w:rsidRDefault="007A4A27">
      <w:pPr>
        <w:numPr>
          <w:ilvl w:val="0"/>
          <w:numId w:val="2"/>
        </w:numPr>
        <w:rPr>
          <w:rFonts w:asciiTheme="majorHAnsi" w:hAnsiTheme="majorHAnsi" w:cstheme="majorHAnsi"/>
        </w:rPr>
      </w:pPr>
      <w:r w:rsidRPr="00F115FB">
        <w:rPr>
          <w:rFonts w:asciiTheme="majorHAnsi" w:hAnsiTheme="majorHAnsi" w:cstheme="majorHAnsi"/>
        </w:rPr>
        <w:t>di volere pubblicare il Contributo come parte dell’opera collettiva dal titolo</w:t>
      </w:r>
      <w:r w:rsidR="00236D92">
        <w:rPr>
          <w:rFonts w:asciiTheme="majorHAnsi" w:hAnsiTheme="majorHAnsi" w:cstheme="majorHAnsi"/>
        </w:rPr>
        <w:t xml:space="preserve"> Pròdìgi</w:t>
      </w:r>
      <w:r w:rsidRPr="00F115FB">
        <w:rPr>
          <w:rFonts w:asciiTheme="majorHAnsi" w:hAnsiTheme="majorHAnsi" w:cstheme="majorHAnsi"/>
        </w:rPr>
        <w:t xml:space="preserve"> (d’ora in avanti “Opera Collettiva”) per darne la massima diffusione e visibilità;</w:t>
      </w:r>
    </w:p>
    <w:p w14:paraId="0106E9F0" w14:textId="77777777" w:rsidR="00767890" w:rsidRPr="00F115FB" w:rsidRDefault="007A4A27">
      <w:pPr>
        <w:numPr>
          <w:ilvl w:val="0"/>
          <w:numId w:val="2"/>
        </w:numPr>
        <w:rPr>
          <w:rFonts w:asciiTheme="majorHAnsi" w:hAnsiTheme="majorHAnsi" w:cstheme="majorHAnsi"/>
        </w:rPr>
      </w:pPr>
      <w:r w:rsidRPr="00F115FB">
        <w:rPr>
          <w:rFonts w:asciiTheme="majorHAnsi" w:hAnsiTheme="majorHAnsi" w:cstheme="majorHAnsi"/>
        </w:rPr>
        <w:t>di avere tutte le facoltà necessarie per la sottoscrizione del presente atto, nonché per autorizzare e consentire all’Università di provvedere legittimamente alla pubblicazione, riproduzione, comunicazione e messa a disposizione del pubblico del Contributo;</w:t>
      </w:r>
    </w:p>
    <w:p w14:paraId="0106E9F1" w14:textId="77777777" w:rsidR="00767890" w:rsidRPr="00F115FB" w:rsidRDefault="007A4A27">
      <w:pPr>
        <w:numPr>
          <w:ilvl w:val="0"/>
          <w:numId w:val="2"/>
        </w:numPr>
        <w:rPr>
          <w:rFonts w:asciiTheme="majorHAnsi" w:hAnsiTheme="majorHAnsi" w:cstheme="majorHAnsi"/>
        </w:rPr>
      </w:pPr>
      <w:r w:rsidRPr="00F115FB">
        <w:rPr>
          <w:rFonts w:asciiTheme="majorHAnsi" w:hAnsiTheme="majorHAnsi" w:cstheme="majorHAnsi"/>
        </w:rPr>
        <w:t>di aver acquisito, dai legittimi titolari, le autorizzazioni necessarie per la sottoscrizione del presente atto e la piena disponibilità dei diritti a qualsiasi titolo vantati dai legittimi titolari ivi compresi eventuali altri coautori (quali a titolo esemplificativo i diritti di proprietà intellettuale, i diritti d’autore e i diritti connessi, i diritti di immagine, i diritti relativi ai beni culturali e alle relative riproduzioni ai sensi della normativa vigente e/o altri diritti di terzi);</w:t>
      </w:r>
    </w:p>
    <w:p w14:paraId="0106E9F2" w14:textId="77777777" w:rsidR="00767890" w:rsidRPr="00F115FB" w:rsidRDefault="007A4A27">
      <w:pPr>
        <w:numPr>
          <w:ilvl w:val="0"/>
          <w:numId w:val="2"/>
        </w:numPr>
        <w:rPr>
          <w:rFonts w:asciiTheme="majorHAnsi" w:hAnsiTheme="majorHAnsi" w:cstheme="majorHAnsi"/>
        </w:rPr>
      </w:pPr>
      <w:r w:rsidRPr="00F115FB">
        <w:rPr>
          <w:rFonts w:asciiTheme="majorHAnsi" w:hAnsiTheme="majorHAnsi" w:cstheme="majorHAnsi"/>
        </w:rPr>
        <w:t>di garantire e di impegnarsi espressamente a mallevare e a tenere indenne l’Università da qualunque eventuale pretesa, contestazione, responsabilità, rivendicazione, azione e/o richiesta di terzi, incluse le ragionevoli spese legali, che abbia per oggetto la disponibilità e/o il legittimo esercizio dei diritti stessi, la pubblicazione, riproduzione e messa a disposizione del pubblico del Contributo nell’Opera collettiva e/o il contenuto dello stesso Contributo;</w:t>
      </w:r>
    </w:p>
    <w:p w14:paraId="0106E9F3" w14:textId="77777777" w:rsidR="00767890" w:rsidRPr="00F115FB" w:rsidRDefault="007A4A27">
      <w:pPr>
        <w:numPr>
          <w:ilvl w:val="0"/>
          <w:numId w:val="2"/>
        </w:numPr>
        <w:rPr>
          <w:rFonts w:asciiTheme="majorHAnsi" w:hAnsiTheme="majorHAnsi" w:cstheme="majorHAnsi"/>
        </w:rPr>
      </w:pPr>
      <w:r w:rsidRPr="00F115FB">
        <w:rPr>
          <w:rFonts w:asciiTheme="majorHAnsi" w:hAnsiTheme="majorHAnsi" w:cstheme="majorHAnsi"/>
        </w:rPr>
        <w:t>di fornire in modo completo al Dipartimento e/o all’Università i dati richiesti per la pubblicazione del Contributo nell’Opera Collettiva e di garantire che questi sono veritieri e saranno aggiornati tempestivamente, impegnandosi a manlevare e a tenere indenne l’Università da qualunque eventuale contestazione, responsabilità, rivendicazione, azione e/o richiesta di terzi in merito ai dati forniti;</w:t>
      </w:r>
    </w:p>
    <w:p w14:paraId="0106E9F4" w14:textId="77777777" w:rsidR="00767890" w:rsidRPr="00F115FB" w:rsidRDefault="007A4A27">
      <w:pPr>
        <w:numPr>
          <w:ilvl w:val="0"/>
          <w:numId w:val="2"/>
        </w:numPr>
        <w:rPr>
          <w:rFonts w:asciiTheme="majorHAnsi" w:hAnsiTheme="majorHAnsi" w:cstheme="majorHAnsi"/>
        </w:rPr>
      </w:pPr>
      <w:r w:rsidRPr="00F115FB">
        <w:rPr>
          <w:rFonts w:asciiTheme="majorHAnsi" w:hAnsiTheme="majorHAnsi" w:cstheme="majorHAnsi"/>
        </w:rPr>
        <w:t>di accettare le Condizioni Generali di utilizzo dei Siti dei Servizi AlmaDL e – ove previsto – i termini e condizioni d’uso del singolo servizio;</w:t>
      </w:r>
    </w:p>
    <w:p w14:paraId="0106E9F5" w14:textId="77777777" w:rsidR="00767890" w:rsidRPr="00F115FB" w:rsidRDefault="007A4A27">
      <w:pPr>
        <w:numPr>
          <w:ilvl w:val="0"/>
          <w:numId w:val="2"/>
        </w:numPr>
        <w:rPr>
          <w:rFonts w:asciiTheme="majorHAnsi" w:hAnsiTheme="majorHAnsi" w:cstheme="majorHAnsi"/>
        </w:rPr>
      </w:pPr>
      <w:r w:rsidRPr="00F115FB">
        <w:rPr>
          <w:rFonts w:asciiTheme="majorHAnsi" w:hAnsiTheme="majorHAnsi" w:cstheme="majorHAnsi"/>
        </w:rPr>
        <w:t>di avere preso completa ed attenta visione e di accettare le modalità e forme di pubblicazione, compresa la licenza d’uso, del Contributo e il livello di accessibilità previsti per il Contributo;</w:t>
      </w:r>
    </w:p>
    <w:p w14:paraId="0106E9F6" w14:textId="7CEEDD48" w:rsidR="00767890" w:rsidRPr="00F115FB" w:rsidRDefault="007A4A27">
      <w:pPr>
        <w:numPr>
          <w:ilvl w:val="0"/>
          <w:numId w:val="2"/>
        </w:numPr>
        <w:rPr>
          <w:rFonts w:asciiTheme="majorHAnsi" w:hAnsiTheme="majorHAnsi" w:cstheme="majorHAnsi"/>
        </w:rPr>
      </w:pPr>
      <w:r w:rsidRPr="00F115FB">
        <w:rPr>
          <w:rFonts w:asciiTheme="majorHAnsi" w:hAnsiTheme="majorHAnsi" w:cstheme="majorHAnsi"/>
        </w:rPr>
        <w:lastRenderedPageBreak/>
        <w:t xml:space="preserve">in particolare di accettare che il proprio Contributo verrà pubblicato e concesso in licenza attraverso i servizi dell’Università secondo i termini della licenza Creative Commons </w:t>
      </w:r>
      <w:r w:rsidR="00236D92">
        <w:rPr>
          <w:rFonts w:asciiTheme="majorHAnsi" w:hAnsiTheme="majorHAnsi" w:cstheme="majorHAnsi"/>
        </w:rPr>
        <w:t>CC-BY 4.0</w:t>
      </w:r>
      <w:r w:rsidRPr="00F115FB">
        <w:rPr>
          <w:rFonts w:asciiTheme="majorHAnsi" w:hAnsiTheme="majorHAnsi" w:cstheme="majorHAnsi"/>
        </w:rPr>
        <w:t>;</w:t>
      </w:r>
    </w:p>
    <w:p w14:paraId="0106E9F7" w14:textId="77777777" w:rsidR="00767890" w:rsidRPr="00F115FB" w:rsidRDefault="007A4A27">
      <w:pPr>
        <w:numPr>
          <w:ilvl w:val="0"/>
          <w:numId w:val="2"/>
        </w:numPr>
        <w:rPr>
          <w:rFonts w:asciiTheme="majorHAnsi" w:hAnsiTheme="majorHAnsi" w:cstheme="majorHAnsi"/>
        </w:rPr>
      </w:pPr>
      <w:r w:rsidRPr="00F115FB">
        <w:rPr>
          <w:rFonts w:asciiTheme="majorHAnsi" w:hAnsiTheme="majorHAnsi" w:cstheme="majorHAnsi"/>
        </w:rPr>
        <w:t>di essere consapevole che l’Università:</w:t>
      </w:r>
    </w:p>
    <w:p w14:paraId="0106E9F8" w14:textId="77777777" w:rsidR="00767890" w:rsidRPr="00F115FB" w:rsidRDefault="007A4A27">
      <w:pPr>
        <w:numPr>
          <w:ilvl w:val="1"/>
          <w:numId w:val="3"/>
        </w:numPr>
        <w:rPr>
          <w:rFonts w:asciiTheme="majorHAnsi" w:hAnsiTheme="majorHAnsi" w:cstheme="majorHAnsi"/>
        </w:rPr>
      </w:pPr>
      <w:r w:rsidRPr="00F115FB">
        <w:rPr>
          <w:rFonts w:asciiTheme="majorHAnsi" w:hAnsiTheme="majorHAnsi" w:cstheme="majorHAnsi"/>
        </w:rPr>
        <w:t>non sottoporrà il Contributo ad alcuna verifica circa il suo contenuto in vista della pubblicazione, comunicazione e messa a disposizione del pubblico attraverso il Sito;</w:t>
      </w:r>
    </w:p>
    <w:p w14:paraId="0106E9F9" w14:textId="77777777" w:rsidR="00767890" w:rsidRPr="00F115FB" w:rsidRDefault="007A4A27">
      <w:pPr>
        <w:numPr>
          <w:ilvl w:val="1"/>
          <w:numId w:val="3"/>
        </w:numPr>
        <w:rPr>
          <w:rFonts w:asciiTheme="majorHAnsi" w:hAnsiTheme="majorHAnsi" w:cstheme="majorHAnsi"/>
        </w:rPr>
      </w:pPr>
      <w:r w:rsidRPr="00F115FB">
        <w:rPr>
          <w:rFonts w:asciiTheme="majorHAnsi" w:hAnsiTheme="majorHAnsi" w:cstheme="majorHAnsi"/>
        </w:rPr>
        <w:t>non adotterà alcuna misura tecnologica di protezione del Contributo messo a disposizione del pubblico attraverso il Sito, quali, a titolo meramente indicativo, misure anti accesso o anticopia;</w:t>
      </w:r>
    </w:p>
    <w:p w14:paraId="0106E9FA" w14:textId="77777777" w:rsidR="00767890" w:rsidRPr="00F115FB" w:rsidRDefault="007A4A27">
      <w:pPr>
        <w:numPr>
          <w:ilvl w:val="1"/>
          <w:numId w:val="3"/>
        </w:numPr>
        <w:rPr>
          <w:rFonts w:asciiTheme="majorHAnsi" w:hAnsiTheme="majorHAnsi" w:cstheme="majorHAnsi"/>
        </w:rPr>
      </w:pPr>
      <w:r w:rsidRPr="00F115FB">
        <w:rPr>
          <w:rFonts w:asciiTheme="majorHAnsi" w:hAnsiTheme="majorHAnsi" w:cstheme="majorHAnsi"/>
        </w:rPr>
        <w:t>non sarà responsabile nei confronti del sottoscritto di eventuali violazioni del diritto d’autore o di altri diritti spettanti sui Contributi, perpetrate tramite il Sito o in conseguenza dell’accesso al Sito, dagli utenti e fruitori dei servizi, né sarà tenuta ad esercitare, in rappresentanza dell'autore, alcuna eventuale azione legale per violazione dei diritti d'autore e degli altri diritti sui Contributi da parte di terzi;</w:t>
      </w:r>
    </w:p>
    <w:p w14:paraId="0106E9FB" w14:textId="77777777" w:rsidR="00767890" w:rsidRPr="00F115FB" w:rsidRDefault="007A4A27">
      <w:pPr>
        <w:numPr>
          <w:ilvl w:val="1"/>
          <w:numId w:val="3"/>
        </w:numPr>
        <w:rPr>
          <w:rFonts w:asciiTheme="majorHAnsi" w:hAnsiTheme="majorHAnsi" w:cstheme="majorHAnsi"/>
        </w:rPr>
      </w:pPr>
      <w:r w:rsidRPr="00F115FB">
        <w:rPr>
          <w:rFonts w:asciiTheme="majorHAnsi" w:hAnsiTheme="majorHAnsi" w:cstheme="majorHAnsi"/>
        </w:rPr>
        <w:t>non sarà responsabile di eventuali ritardi nella pubblicazione, comunicazione e messa a disposizione del pubblico del Contributo attraverso il Sito o di interruzioni nell’accessibilità al Sito dovuti ad eventi fuori dal suo ragionevole controllo, oltre che a motivo dei necessari interventi di manutenzione e di aggiornamento tecnico,</w:t>
      </w:r>
    </w:p>
    <w:p w14:paraId="0106E9FC" w14:textId="77777777" w:rsidR="00767890" w:rsidRPr="00F115FB" w:rsidRDefault="007A4A27">
      <w:pPr>
        <w:numPr>
          <w:ilvl w:val="1"/>
          <w:numId w:val="3"/>
        </w:numPr>
        <w:rPr>
          <w:rFonts w:asciiTheme="majorHAnsi" w:hAnsiTheme="majorHAnsi" w:cstheme="majorHAnsi"/>
        </w:rPr>
      </w:pPr>
      <w:r w:rsidRPr="00F115FB">
        <w:rPr>
          <w:rFonts w:asciiTheme="majorHAnsi" w:hAnsiTheme="majorHAnsi" w:cstheme="majorHAnsi"/>
        </w:rPr>
        <w:t>potrà modificare, cessare anche senza preavviso, o rendere indisponibile in qualunque momento i servizi offerti attraverso il Sito per decisione insindacabile dell’amministrazione dell’Università.</w:t>
      </w:r>
    </w:p>
    <w:p w14:paraId="0106E9FD" w14:textId="77777777" w:rsidR="00767890" w:rsidRPr="00F115FB" w:rsidRDefault="007A4A27">
      <w:pPr>
        <w:pStyle w:val="FirstParagraph"/>
        <w:rPr>
          <w:rFonts w:asciiTheme="majorHAnsi" w:hAnsiTheme="majorHAnsi" w:cstheme="majorHAnsi"/>
        </w:rPr>
      </w:pPr>
      <w:r w:rsidRPr="00F115FB">
        <w:rPr>
          <w:rFonts w:asciiTheme="majorHAnsi" w:hAnsiTheme="majorHAnsi" w:cstheme="majorHAnsi"/>
          <w:b/>
          <w:bCs/>
        </w:rPr>
        <w:t>Pertanto il sottoscritto autorizza espressamente l’Università in via non esclusiva, a titolo gratuito e senza limitazioni territoriali e di durata, nei limiti consentiti dalla legge a</w:t>
      </w:r>
      <w:r w:rsidRPr="00F115FB">
        <w:rPr>
          <w:rFonts w:asciiTheme="majorHAnsi" w:hAnsiTheme="majorHAnsi" w:cstheme="majorHAnsi"/>
        </w:rPr>
        <w:t>:</w:t>
      </w:r>
    </w:p>
    <w:p w14:paraId="0106E9FE" w14:textId="77777777" w:rsidR="00767890" w:rsidRPr="00F115FB" w:rsidRDefault="007A4A27">
      <w:pPr>
        <w:numPr>
          <w:ilvl w:val="0"/>
          <w:numId w:val="4"/>
        </w:numPr>
        <w:rPr>
          <w:rFonts w:asciiTheme="majorHAnsi" w:hAnsiTheme="majorHAnsi" w:cstheme="majorHAnsi"/>
        </w:rPr>
      </w:pPr>
      <w:r w:rsidRPr="00F115FB">
        <w:rPr>
          <w:rFonts w:asciiTheme="majorHAnsi" w:hAnsiTheme="majorHAnsi" w:cstheme="majorHAnsi"/>
        </w:rPr>
        <w:t>pubblicare, riprodurre e mettere a disposizione del pubblico il Contributo gratuitamente in forma libera nell’Opera Collettiva, attraverso i servizi offerti dal Sito, nonché distribuire in forma cartacea ove previsto;</w:t>
      </w:r>
    </w:p>
    <w:p w14:paraId="0106E9FF" w14:textId="77777777" w:rsidR="00767890" w:rsidRPr="00F115FB" w:rsidRDefault="007A4A27">
      <w:pPr>
        <w:numPr>
          <w:ilvl w:val="0"/>
          <w:numId w:val="4"/>
        </w:numPr>
        <w:rPr>
          <w:rFonts w:asciiTheme="majorHAnsi" w:hAnsiTheme="majorHAnsi" w:cstheme="majorHAnsi"/>
        </w:rPr>
      </w:pPr>
      <w:r w:rsidRPr="00F115FB">
        <w:rPr>
          <w:rFonts w:asciiTheme="majorHAnsi" w:hAnsiTheme="majorHAnsi" w:cstheme="majorHAnsi"/>
        </w:rPr>
        <w:t>realizzare, nel caso di Contributo inedito, la prima pubblicazione nell’Opera Collettiva attraverso il Sito;</w:t>
      </w:r>
    </w:p>
    <w:p w14:paraId="0106EA00" w14:textId="77777777" w:rsidR="00767890" w:rsidRPr="00F115FB" w:rsidRDefault="007A4A27">
      <w:pPr>
        <w:numPr>
          <w:ilvl w:val="0"/>
          <w:numId w:val="4"/>
        </w:numPr>
        <w:rPr>
          <w:rFonts w:asciiTheme="majorHAnsi" w:hAnsiTheme="majorHAnsi" w:cstheme="majorHAnsi"/>
        </w:rPr>
      </w:pPr>
      <w:r w:rsidRPr="00F115FB">
        <w:rPr>
          <w:rFonts w:asciiTheme="majorHAnsi" w:hAnsiTheme="majorHAnsi" w:cstheme="majorHAnsi"/>
        </w:rPr>
        <w:t>adottare per la pubblicazione del Contributo, la licenza d’uso già individuata e comunicata dal curatore e/o direttore per l’Opera Collettiva, concedendo tutte le relative facoltà, autorizzazioni e licenze, dichiarando altresì di accettare la visualizzazione del rispettivo disclaimer di avviso per gli utenti dei servizi;</w:t>
      </w:r>
    </w:p>
    <w:p w14:paraId="0106EA01" w14:textId="77777777" w:rsidR="00767890" w:rsidRPr="00F115FB" w:rsidRDefault="007A4A27">
      <w:pPr>
        <w:numPr>
          <w:ilvl w:val="0"/>
          <w:numId w:val="4"/>
        </w:numPr>
        <w:rPr>
          <w:rFonts w:asciiTheme="majorHAnsi" w:hAnsiTheme="majorHAnsi" w:cstheme="majorHAnsi"/>
        </w:rPr>
      </w:pPr>
      <w:r w:rsidRPr="00F115FB">
        <w:rPr>
          <w:rFonts w:asciiTheme="majorHAnsi" w:hAnsiTheme="majorHAnsi" w:cstheme="majorHAnsi"/>
        </w:rPr>
        <w:t>riprodurre e conservare a tempo indeterminato negli archivi dell’Università copia del Contributo a fini storico-documentali.</w:t>
      </w:r>
    </w:p>
    <w:p w14:paraId="0106EA02" w14:textId="77777777" w:rsidR="00767890" w:rsidRPr="00F115FB" w:rsidRDefault="007A4A27">
      <w:pPr>
        <w:pStyle w:val="FirstParagraph"/>
        <w:rPr>
          <w:rFonts w:asciiTheme="majorHAnsi" w:hAnsiTheme="majorHAnsi" w:cstheme="majorHAnsi"/>
        </w:rPr>
      </w:pPr>
      <w:r w:rsidRPr="00F115FB">
        <w:rPr>
          <w:rFonts w:asciiTheme="majorHAnsi" w:hAnsiTheme="majorHAnsi" w:cstheme="majorHAnsi"/>
        </w:rPr>
        <w:t>Letto, compreso e sottoscritto.</w:t>
      </w:r>
    </w:p>
    <w:p w14:paraId="0106EA03" w14:textId="77777777" w:rsidR="00767890" w:rsidRPr="00F115FB" w:rsidRDefault="007A4A27">
      <w:pPr>
        <w:pStyle w:val="BodyText"/>
        <w:rPr>
          <w:rFonts w:asciiTheme="majorHAnsi" w:hAnsiTheme="majorHAnsi" w:cstheme="majorHAnsi"/>
        </w:rPr>
      </w:pPr>
      <w:r w:rsidRPr="00F115FB">
        <w:rPr>
          <w:rFonts w:asciiTheme="majorHAnsi" w:hAnsiTheme="majorHAnsi" w:cstheme="majorHAnsi"/>
        </w:rPr>
        <w:t>Luogo __________________ Data ____/_____/________</w:t>
      </w:r>
    </w:p>
    <w:p w14:paraId="0106EA04" w14:textId="77777777" w:rsidR="00767890" w:rsidRPr="00F115FB" w:rsidRDefault="007A4A27">
      <w:pPr>
        <w:pStyle w:val="BodyText"/>
        <w:rPr>
          <w:rFonts w:asciiTheme="majorHAnsi" w:hAnsiTheme="majorHAnsi" w:cstheme="majorHAnsi"/>
        </w:rPr>
      </w:pPr>
      <w:r w:rsidRPr="00F115FB">
        <w:rPr>
          <w:rFonts w:asciiTheme="majorHAnsi" w:hAnsiTheme="majorHAnsi" w:cstheme="majorHAnsi"/>
        </w:rPr>
        <w:t>Firma: ____________________________</w:t>
      </w:r>
    </w:p>
    <w:p w14:paraId="0106EA05" w14:textId="77777777" w:rsidR="00767890" w:rsidRPr="00F115FB" w:rsidRDefault="008C329C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</w:rPr>
        <w:lastRenderedPageBreak/>
        <w:pict w14:anchorId="58695770">
          <v:rect id="_x0000_i1025" alt="" style="width:451.3pt;height:.05pt;mso-width-percent:0;mso-height-percent:0;mso-width-percent:0;mso-height-percent:0" o:hralign="center" o:hrstd="t" o:hr="t"/>
        </w:pict>
      </w:r>
    </w:p>
    <w:p w14:paraId="0106EA07" w14:textId="4E83A156" w:rsidR="00767890" w:rsidRPr="00F115FB" w:rsidRDefault="007A4A27" w:rsidP="00236D92">
      <w:pPr>
        <w:pStyle w:val="FirstParagraph"/>
        <w:rPr>
          <w:rFonts w:asciiTheme="majorHAnsi" w:hAnsiTheme="majorHAnsi" w:cstheme="majorHAnsi"/>
        </w:rPr>
      </w:pPr>
      <w:r w:rsidRPr="00F115FB">
        <w:rPr>
          <w:rFonts w:asciiTheme="majorHAnsi" w:hAnsiTheme="majorHAnsi" w:cstheme="majorHAnsi"/>
          <w:b/>
          <w:bCs/>
        </w:rPr>
        <w:t>N.B.</w:t>
      </w:r>
      <w:r w:rsidRPr="00F115FB">
        <w:rPr>
          <w:rFonts w:asciiTheme="majorHAnsi" w:hAnsiTheme="majorHAnsi" w:cstheme="majorHAnsi"/>
        </w:rPr>
        <w:t xml:space="preserve"> Il documento deve essere compilato in ogni sua parte e sottoscritto </w:t>
      </w:r>
      <w:r w:rsidRPr="00C02E35">
        <w:rPr>
          <w:rFonts w:asciiTheme="majorHAnsi" w:hAnsiTheme="majorHAnsi" w:cstheme="majorHAnsi"/>
        </w:rPr>
        <w:t>o con firma autografa (corredata da una fotocopia di un documento di identità in corso di validità)</w:t>
      </w:r>
      <w:r w:rsidRPr="00F115FB">
        <w:rPr>
          <w:rFonts w:asciiTheme="majorHAnsi" w:hAnsiTheme="majorHAnsi" w:cstheme="majorHAnsi"/>
        </w:rPr>
        <w:t xml:space="preserve"> o con firma digitale e inviato al curatore/direttore dell’Opera Collettiva. Ogni responsabilità in merito alla compilazione e conservazione del documento resta in capo al curatore/direttore dell’Opera Collettiva.</w:t>
      </w:r>
    </w:p>
    <w:p w14:paraId="0106EA08" w14:textId="77777777" w:rsidR="00767890" w:rsidRPr="00F115FB" w:rsidRDefault="007A4A27">
      <w:pPr>
        <w:pStyle w:val="BodyText"/>
        <w:rPr>
          <w:rFonts w:asciiTheme="majorHAnsi" w:hAnsiTheme="majorHAnsi" w:cstheme="majorHAnsi"/>
        </w:rPr>
      </w:pPr>
      <w:r w:rsidRPr="00F115FB">
        <w:rPr>
          <w:rFonts w:asciiTheme="majorHAnsi" w:hAnsiTheme="majorHAnsi" w:cstheme="majorHAnsi"/>
        </w:rPr>
        <w:t xml:space="preserve">Le Condizioni Generali di utilizzo dei Siti dei Servizi AlmaDL sono disponibili alla pagina web: </w:t>
      </w:r>
      <w:hyperlink r:id="rId10">
        <w:r w:rsidRPr="00F115FB">
          <w:rPr>
            <w:rStyle w:val="Hyperlink"/>
            <w:rFonts w:asciiTheme="majorHAnsi" w:hAnsiTheme="majorHAnsi" w:cstheme="majorHAnsi"/>
          </w:rPr>
          <w:t>https://sba.unibo.it/it/almadl/it/allegati/allegati-almadl/condizioni-sito-almadl</w:t>
        </w:r>
      </w:hyperlink>
    </w:p>
    <w:sectPr w:rsidR="00767890" w:rsidRPr="00F115FB">
      <w:pgSz w:w="12240" w:h="15840"/>
      <w:pgMar w:top="1417" w:right="1134" w:bottom="1134" w:left="1134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Author" w:initials="A">
    <w:p w14:paraId="2D195E2A" w14:textId="77777777" w:rsidR="00471C7D" w:rsidRDefault="00471C7D" w:rsidP="00471C7D">
      <w:pPr>
        <w:pStyle w:val="CommentText"/>
      </w:pPr>
      <w:r>
        <w:rPr>
          <w:rStyle w:val="CommentReference"/>
        </w:rPr>
        <w:annotationRef/>
      </w:r>
      <w:r>
        <w:rPr>
          <w:lang w:val="it-IT"/>
        </w:rPr>
        <w:t>Modificare il modello inserendo i dati necessari come indicato nei commenti a margine.</w:t>
      </w:r>
    </w:p>
    <w:p w14:paraId="472A7FD1" w14:textId="77777777" w:rsidR="00471C7D" w:rsidRDefault="00471C7D" w:rsidP="00471C7D">
      <w:pPr>
        <w:pStyle w:val="CommentText"/>
      </w:pPr>
      <w:r>
        <w:rPr>
          <w:lang w:val="it-IT"/>
        </w:rPr>
        <w:t>Una volta terminato il lavoro eliminare la filigrana dal menu di Word, tramite Progettazione&gt; Filigrana&gt; Rimuovi filigrana. Convertire il documento in PDF e firmare digitalmente.</w:t>
      </w:r>
    </w:p>
  </w:comment>
  <w:comment w:id="1" w:author="Author" w:initials="A">
    <w:p w14:paraId="0C2F93D9" w14:textId="52FB36F9" w:rsidR="00161AE4" w:rsidRDefault="004E4D02" w:rsidP="00161AE4">
      <w:pPr>
        <w:pStyle w:val="CommentText"/>
      </w:pPr>
      <w:r>
        <w:rPr>
          <w:rStyle w:val="CommentReference"/>
        </w:rPr>
        <w:annotationRef/>
      </w:r>
      <w:r w:rsidR="00161AE4">
        <w:t>aggiungere i campi necessari in caso di più autori</w:t>
      </w:r>
    </w:p>
  </w:comment>
  <w:comment w:id="2" w:author="Author" w:initials="A">
    <w:p w14:paraId="534DE5A7" w14:textId="77777777" w:rsidR="00161AE4" w:rsidRDefault="00204990" w:rsidP="00161AE4">
      <w:pPr>
        <w:pStyle w:val="CommentText"/>
      </w:pPr>
      <w:r>
        <w:rPr>
          <w:rStyle w:val="CommentReference"/>
        </w:rPr>
        <w:annotationRef/>
      </w:r>
      <w:r w:rsidR="00161AE4">
        <w:t>indicare il titolo dell’opera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72A7FD1" w15:done="0"/>
  <w15:commentEx w15:paraId="0C2F93D9" w15:done="0"/>
  <w15:commentEx w15:paraId="534DE5A7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72A7FD1" w16cid:durableId="0F192B3F"/>
  <w16cid:commentId w16cid:paraId="0C2F93D9" w16cid:durableId="563F41A9"/>
  <w16cid:commentId w16cid:paraId="534DE5A7" w16cid:durableId="44EB6A3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75ABEE" w14:textId="77777777" w:rsidR="008C329C" w:rsidRDefault="008C329C" w:rsidP="007C4F49">
      <w:pPr>
        <w:spacing w:after="0"/>
      </w:pPr>
      <w:r>
        <w:separator/>
      </w:r>
    </w:p>
  </w:endnote>
  <w:endnote w:type="continuationSeparator" w:id="0">
    <w:p w14:paraId="5345EEE5" w14:textId="77777777" w:rsidR="008C329C" w:rsidRDefault="008C329C" w:rsidP="007C4F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FFE63A" w14:textId="77777777" w:rsidR="008C329C" w:rsidRDefault="008C329C" w:rsidP="007C4F49">
      <w:pPr>
        <w:spacing w:after="0"/>
      </w:pPr>
      <w:r>
        <w:separator/>
      </w:r>
    </w:p>
  </w:footnote>
  <w:footnote w:type="continuationSeparator" w:id="0">
    <w:p w14:paraId="22C2429A" w14:textId="77777777" w:rsidR="008C329C" w:rsidRDefault="008C329C" w:rsidP="007C4F4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28E83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BA8AF5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721"/>
    <w:multiLevelType w:val="multilevel"/>
    <w:tmpl w:val="88607542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" w16cid:durableId="2049257536">
    <w:abstractNumId w:val="0"/>
  </w:num>
  <w:num w:numId="2" w16cid:durableId="1037587486">
    <w:abstractNumId w:val="1"/>
  </w:num>
  <w:num w:numId="3" w16cid:durableId="14734762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157034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removePersonalInformation/>
  <w:removeDateAndTime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67890"/>
    <w:rsid w:val="0000745E"/>
    <w:rsid w:val="00161AE4"/>
    <w:rsid w:val="00204990"/>
    <w:rsid w:val="00236D92"/>
    <w:rsid w:val="002F1978"/>
    <w:rsid w:val="00440846"/>
    <w:rsid w:val="00471C7D"/>
    <w:rsid w:val="004E4D02"/>
    <w:rsid w:val="00585769"/>
    <w:rsid w:val="00595518"/>
    <w:rsid w:val="00662A1A"/>
    <w:rsid w:val="00767890"/>
    <w:rsid w:val="007A4A27"/>
    <w:rsid w:val="007C4F49"/>
    <w:rsid w:val="008C329C"/>
    <w:rsid w:val="009463B2"/>
    <w:rsid w:val="00A7763C"/>
    <w:rsid w:val="00C02E35"/>
    <w:rsid w:val="00D650C2"/>
    <w:rsid w:val="00DF2E0F"/>
    <w:rsid w:val="00ED62F0"/>
    <w:rsid w:val="00F115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0106E9E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it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CommentReference">
    <w:name w:val="annotation reference"/>
    <w:basedOn w:val="DefaultParagraphFont"/>
    <w:rsid w:val="00204990"/>
    <w:rPr>
      <w:sz w:val="16"/>
      <w:szCs w:val="16"/>
    </w:rPr>
  </w:style>
  <w:style w:type="paragraph" w:styleId="CommentText">
    <w:name w:val="annotation text"/>
    <w:basedOn w:val="Normal"/>
    <w:link w:val="CommentTextChar"/>
    <w:rsid w:val="0020499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0499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2049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204990"/>
    <w:rPr>
      <w:b/>
      <w:bCs/>
      <w:sz w:val="20"/>
      <w:szCs w:val="20"/>
    </w:rPr>
  </w:style>
  <w:style w:type="paragraph" w:styleId="Header">
    <w:name w:val="header"/>
    <w:basedOn w:val="Normal"/>
    <w:link w:val="HeaderChar"/>
    <w:rsid w:val="007C4F49"/>
    <w:pPr>
      <w:tabs>
        <w:tab w:val="center" w:pos="4819"/>
        <w:tab w:val="right" w:pos="9638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C4F49"/>
  </w:style>
  <w:style w:type="paragraph" w:styleId="Footer">
    <w:name w:val="footer"/>
    <w:basedOn w:val="Normal"/>
    <w:link w:val="FooterChar"/>
    <w:rsid w:val="007C4F49"/>
    <w:pPr>
      <w:tabs>
        <w:tab w:val="center" w:pos="4819"/>
        <w:tab w:val="right" w:pos="9638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C4F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sba.unibo.it/it/almadl/it/allegati/allegati-almadl/condizioni-sito-almadl" TargetMode="Externa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17</Words>
  <Characters>5231</Characters>
  <Application>Microsoft Office Word</Application>
  <DocSecurity>0</DocSecurity>
  <Lines>43</Lines>
  <Paragraphs>12</Paragraphs>
  <ScaleCrop>false</ScaleCrop>
  <Company/>
  <LinksUpToDate>false</LinksUpToDate>
  <CharactersWithSpaces>6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26-01-14T13:50:00Z</dcterms:created>
  <dcterms:modified xsi:type="dcterms:W3CDTF">2026-06-15T12:41:00Z</dcterms:modified>
  <dc:language/>
</cp:coreProperties>
</file>